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48A" w:rsidRDefault="00E34BBD">
      <w:pPr>
        <w:pStyle w:val="Metadata"/>
      </w:pPr>
      <w:r>
        <w:t>title: Reattach (2.5g)</w:t>
      </w:r>
    </w:p>
    <w:p w:rsidR="00EA148A" w:rsidRDefault="00E34BBD">
      <w:r>
        <w:t>If a note does not refer to the right scripture text, you can use the “Reattach Note” button move the note to a new text selection.</w:t>
      </w:r>
    </w:p>
    <w:p w:rsidR="00EA148A" w:rsidRDefault="00E34BBD">
      <w:r>
        <w:rPr>
          <w:b/>
          <w:bCs/>
        </w:rPr>
        <w:t>To reattach within the same verse</w:t>
      </w:r>
    </w:p>
    <w:p w:rsidR="00EA148A" w:rsidRDefault="00E34BBD">
      <w:pPr>
        <w:pStyle w:val="ListParagraph"/>
        <w:numPr>
          <w:ilvl w:val="0"/>
          <w:numId w:val="4"/>
        </w:numPr>
      </w:pPr>
      <w:r>
        <w:t>Open the Note dialog box for the note.</w:t>
      </w:r>
    </w:p>
    <w:p w:rsidR="00EA148A" w:rsidRDefault="00E34BB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Reattach Note</w:t>
      </w:r>
      <w:r>
        <w:t>.</w:t>
      </w:r>
    </w:p>
    <w:p w:rsidR="00EA148A" w:rsidRDefault="00E34BBD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The </w:t>
      </w:r>
      <w:r>
        <w:rPr>
          <w:i/>
          <w:iCs/>
        </w:rPr>
        <w:t>Reattach Note dialog box opens</w:t>
      </w:r>
      <w:r>
        <w:t>.</w:t>
      </w:r>
    </w:p>
    <w:p w:rsidR="00EA148A" w:rsidRDefault="00E34BBD">
      <w:pPr>
        <w:pStyle w:val="ListParagraph"/>
        <w:numPr>
          <w:ilvl w:val="0"/>
          <w:numId w:val="4"/>
        </w:numPr>
      </w:pPr>
      <w:r>
        <w:t>Select words by clicking and dragging.</w:t>
      </w:r>
    </w:p>
    <w:p w:rsidR="00EA148A" w:rsidRDefault="00E34BBD">
      <w:r>
        <w:rPr>
          <w:b/>
          <w:bCs/>
        </w:rPr>
        <w:t>To attach note outside of the current verse</w:t>
      </w:r>
    </w:p>
    <w:p w:rsidR="00EA148A" w:rsidRDefault="00E34BBD">
      <w:pPr>
        <w:pStyle w:val="ListParagraph"/>
        <w:numPr>
          <w:ilvl w:val="0"/>
          <w:numId w:val="5"/>
        </w:numPr>
      </w:pPr>
      <w:r>
        <w:t>After clicking the Reattach Note button</w:t>
      </w:r>
    </w:p>
    <w:p w:rsidR="00EA148A" w:rsidRDefault="00E34BBD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Show Whole Chapter</w:t>
      </w:r>
      <w:r>
        <w:t>.</w:t>
      </w:r>
    </w:p>
    <w:p w:rsidR="00EA148A" w:rsidRDefault="00E34BBD">
      <w:pPr>
        <w:pStyle w:val="ListParagraph"/>
        <w:numPr>
          <w:ilvl w:val="1"/>
          <w:numId w:val="5"/>
        </w:numPr>
      </w:pPr>
      <w:r>
        <w:rPr>
          <w:i/>
          <w:iCs/>
        </w:rPr>
        <w:t>Now the whole chapter is shown</w:t>
      </w:r>
      <w:r>
        <w:t>.</w:t>
      </w:r>
    </w:p>
    <w:p w:rsidR="00EA148A" w:rsidRDefault="00E34BBD">
      <w:pPr>
        <w:pStyle w:val="ListParagraph"/>
        <w:numPr>
          <w:ilvl w:val="0"/>
          <w:numId w:val="5"/>
        </w:numPr>
      </w:pPr>
      <w:r>
        <w:t>Select the text</w:t>
      </w:r>
    </w:p>
    <w:p w:rsidR="00EA148A" w:rsidRDefault="00E34BBD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</w:p>
    <w:p w:rsidR="00EA148A" w:rsidRDefault="00E34BBD">
      <w:pPr>
        <w:pStyle w:val="ListParagraph"/>
        <w:numPr>
          <w:ilvl w:val="1"/>
          <w:numId w:val="5"/>
        </w:numPr>
      </w:pPr>
      <w:r>
        <w:rPr>
          <w:i/>
          <w:iCs/>
        </w:rPr>
        <w:t>The dialog box clo</w:t>
      </w:r>
      <w:r>
        <w:rPr>
          <w:i/>
          <w:iCs/>
        </w:rPr>
        <w:t>ses and the Note window is updated to show the new text selection in bold for the current note</w:t>
      </w:r>
      <w:r>
        <w:t>.</w:t>
      </w:r>
    </w:p>
    <w:p w:rsidR="00EA148A" w:rsidRDefault="00E34BBD">
      <w:pPr>
        <w:pStyle w:val="ListParagraph"/>
        <w:numPr>
          <w:ilvl w:val="1"/>
          <w:numId w:val="5"/>
        </w:numPr>
      </w:pPr>
      <w:r>
        <w:rPr>
          <w:i/>
          <w:iCs/>
        </w:rPr>
        <w:t>The flag is also moved to the new location</w:t>
      </w:r>
      <w:r>
        <w:t>.</w:t>
      </w:r>
    </w:p>
    <w:p w:rsidR="00E34BBD" w:rsidRDefault="00E34BBD">
      <w:bookmarkStart w:id="0" w:name="-"/>
      <w:bookmarkStart w:id="1" w:name="--1"/>
      <w:bookmarkEnd w:id="0"/>
      <w:bookmarkEnd w:id="1"/>
      <w:proofErr w:type="gramStart"/>
      <w:r>
        <w:t>:::</w:t>
      </w:r>
      <w:proofErr w:type="gramEnd"/>
      <w:r>
        <w:t xml:space="preserve">info </w:t>
      </w:r>
    </w:p>
    <w:p w:rsidR="00EA148A" w:rsidRDefault="00E34BBD">
      <w:r>
        <w:t>Notice that this dialog box does not allow you to make a selection which includes a marker, such as a ve</w:t>
      </w:r>
      <w:r>
        <w:t>rse number or footnote text</w:t>
      </w:r>
      <w:proofErr w:type="gramStart"/>
      <w:r>
        <w:t>. :</w:t>
      </w:r>
      <w:proofErr w:type="gramEnd"/>
      <w:r>
        <w:t>::</w:t>
      </w:r>
    </w:p>
    <w:p w:rsidR="00E34BBD" w:rsidRDefault="00E34BBD">
      <w:proofErr w:type="gramStart"/>
      <w:r>
        <w:t>:::</w:t>
      </w:r>
      <w:proofErr w:type="gramEnd"/>
      <w:r>
        <w:t xml:space="preserve">tip </w:t>
      </w:r>
    </w:p>
    <w:p w:rsidR="00EA148A" w:rsidRDefault="00E34BBD">
      <w:r>
        <w:t>Your selection must be within a verse</w:t>
      </w:r>
      <w:proofErr w:type="gramStart"/>
      <w:r>
        <w:t xml:space="preserve">. </w:t>
      </w:r>
      <w:bookmarkStart w:id="2" w:name="_GoBack"/>
      <w:r>
        <w:t>:</w:t>
      </w:r>
      <w:proofErr w:type="gramEnd"/>
      <w:r>
        <w:t>::</w:t>
      </w:r>
      <w:bookmarkEnd w:id="2"/>
    </w:p>
    <w:p w:rsidR="00EA148A" w:rsidRDefault="00E34BBD">
      <w:r>
        <w:rPr>
          <w:b/>
          <w:bCs/>
        </w:rPr>
        <w:t>Reattach Note when the attached scripture text has changed</w:t>
      </w:r>
    </w:p>
    <w:p w:rsidR="00EA148A" w:rsidRDefault="00E34BBD">
      <w:r>
        <w:t xml:space="preserve">When the scripture text to which the note is attached has been changed, Paratext places the note reference at the </w:t>
      </w:r>
      <w:r>
        <w:t>beginning of the verse.</w:t>
      </w:r>
    </w:p>
    <w:p w:rsidR="00EA148A" w:rsidRDefault="00E34BBD">
      <w:pPr>
        <w:pStyle w:val="ListParagraph"/>
        <w:numPr>
          <w:ilvl w:val="0"/>
          <w:numId w:val="6"/>
        </w:numPr>
      </w:pPr>
      <w:r>
        <w:lastRenderedPageBreak/>
        <w:t>Click the note icon.</w:t>
      </w:r>
    </w:p>
    <w:p w:rsidR="00EA148A" w:rsidRDefault="00E34BBD">
      <w:pPr>
        <w:pStyle w:val="ListParagraph"/>
        <w:numPr>
          <w:ilvl w:val="0"/>
          <w:numId w:val="6"/>
        </w:numPr>
      </w:pPr>
      <w:r>
        <w:t>Follow the instructions above to reattach the note.</w:t>
      </w:r>
    </w:p>
    <w:sectPr w:rsidR="00EA148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D613C9"/>
    <w:multiLevelType w:val="multilevel"/>
    <w:tmpl w:val="654203C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F176865"/>
    <w:multiLevelType w:val="multilevel"/>
    <w:tmpl w:val="71DC6F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18D1D3F"/>
    <w:multiLevelType w:val="multilevel"/>
    <w:tmpl w:val="7CD8124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73BB247D"/>
    <w:multiLevelType w:val="multilevel"/>
    <w:tmpl w:val="27B6EEE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76A03439"/>
    <w:multiLevelType w:val="multilevel"/>
    <w:tmpl w:val="54FCD34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946568C"/>
    <w:multiLevelType w:val="multilevel"/>
    <w:tmpl w:val="FF32AFE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tjSyNDW1MLJQ0lEKTi0uzszPAykwrAUAnoQa1CwAAAA="/>
  </w:docVars>
  <w:rsids>
    <w:rsidRoot w:val="00EA148A"/>
    <w:rsid w:val="00E34BBD"/>
    <w:rsid w:val="00EA1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9EEA1"/>
  <w15:docId w15:val="{F5F0884C-3E1B-495E-9DFE-5E26E4ECF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54:00Z</dcterms:created>
  <dcterms:modified xsi:type="dcterms:W3CDTF">2022-10-17T18:54:00Z</dcterms:modified>
</cp:coreProperties>
</file>